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7.png" ContentType="image/png"/>
  <Override PartName="/word/media/rId195.png" ContentType="image/png"/>
  <Override PartName="/word/media/rId198.png" ContentType="image/png"/>
  <Override PartName="/word/media/rId52.png" ContentType="image/png"/>
  <Override PartName="/word/media/rId55.png" ContentType="image/png"/>
  <Override PartName="/word/media/rId100.png" ContentType="image/png"/>
  <Override PartName="/word/media/rId103.png" ContentType="image/png"/>
  <Override PartName="/word/media/rId20.png" ContentType="image/png"/>
  <Override PartName="/word/media/rId23.png" ContentType="image/png"/>
  <Override PartName="/word/media/rId68.png" ContentType="image/png"/>
  <Override PartName="/word/media/rId71.png" ContentType="image/png"/>
  <Override PartName="/word/media/rId147.png" ContentType="image/png"/>
  <Override PartName="/word/media/rId150.png" ContentType="image/png"/>
  <Override PartName="/word/media/rId163.png" ContentType="image/png"/>
  <Override PartName="/word/media/rId166.png" ContentType="image/png"/>
  <Override PartName="/word/media/rId179.png" ContentType="image/png"/>
  <Override PartName="/word/media/rId182.png" ContentType="image/png"/>
  <Override PartName="/word/media/rId116.png" ContentType="image/png"/>
  <Override PartName="/word/media/rId119.png" ContentType="image/png"/>
  <Override PartName="/word/media/rId211.png" ContentType="image/png"/>
  <Override PartName="/word/media/rId214.png" ContentType="image/png"/>
  <Override PartName="/word/media/rId131.png" ContentType="image/png"/>
  <Override PartName="/word/media/rId134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5" w:name="jur-river-western-bahr-el-gazal"/>
    <w:p>
      <w:pPr>
        <w:pStyle w:val="Heading1"/>
      </w:pPr>
      <w:r>
        <w:t xml:space="preserve">1</w:t>
      </w:r>
      <w:r>
        <w:t xml:space="preserve"> </w:t>
      </w:r>
      <w:r>
        <w:t xml:space="preserve">Jur River (Western Bahr el Gazal)</w:t>
      </w:r>
    </w:p>
    <w:bookmarkStart w:id="26" w:name="age"/>
    <w:p>
      <w:pPr>
        <w:pStyle w:val="Heading2"/>
      </w:pPr>
      <w:r>
        <w:t xml:space="preserve">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CommentTok"/>
        </w:rPr>
        <w:t xml:space="preserve">#include_graphics(here("output/viz/Jur River/age density, Jur River.png"))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density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density,%20Jur%20Ri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pyramid, Jur River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pyramid,%20Jur%20Riv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household"/>
    <w:p>
      <w:pPr>
        <w:pStyle w:val="Heading2"/>
      </w:pPr>
      <w:r>
        <w:t xml:space="preserve">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260e750-f2bb-47a0-b656-bd8925fc1f0a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60e750-f2bb-47a0-b656-bd8925fc1f0a"/>
      <w:r>
        <w:t xml:space="preserve">: </w:t>
      </w:r>
      <w:r>
        <w:t xml:space="preserve">Household siz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77005d10-c966-4484-b61d-001f7a96a88c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005d10-c966-4484-b61d-001f7a96a88c"/>
      <w:r>
        <w:t xml:space="preserve">: </w:t>
      </w:r>
      <w:r>
        <w:t xml:space="preserve">Proportion females 12-18 married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4% - 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27"/>
    <w:bookmarkStart w:id="28" w:name="education"/>
    <w:p>
      <w:pPr>
        <w:pStyle w:val="Heading2"/>
      </w:pPr>
      <w:r>
        <w:t xml:space="preserve">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f29657-76d9-486a-8b63-6af28d55e1af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f29657-76d9-486a-8b63-6af28d55e1af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8% - 7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8% - 3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29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2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14.4%</w:t>
            </w:r>
          </w:p>
        </w:tc>
      </w:tr>
    </w:tbl>
    <w:bookmarkEnd w:id="28"/>
    <w:bookmarkStart w:id="31" w:name="livelihoods"/>
    <w:p>
      <w:pPr>
        <w:pStyle w:val="Heading2"/>
      </w:pPr>
      <w:r>
        <w:t xml:space="preserve">1.4</w:t>
      </w:r>
      <w:r>
        <w:t xml:space="preserve"> </w:t>
      </w:r>
      <w:r>
        <w:t xml:space="preserve">Livelihoods</w:t>
      </w:r>
    </w:p>
    <w:bookmarkStart w:id="29" w:name="economic-activity-in-last-10-years-q314"/>
    <w:p>
      <w:pPr>
        <w:pStyle w:val="Heading3"/>
      </w:pPr>
      <w:r>
        <w:t xml:space="preserve">1.4.1</w:t>
      </w:r>
      <w:r>
        <w:t xml:space="preserve"> </w:t>
      </w:r>
      <w:r>
        <w:t xml:space="preserve">Economic activity in last 10 years (Q314)</w:t>
      </w:r>
    </w:p>
    <w:bookmarkEnd w:id="29"/>
    <w:bookmarkStart w:id="30" w:name="income-sources-q401-q402"/>
    <w:p>
      <w:pPr>
        <w:pStyle w:val="Heading3"/>
      </w:pPr>
      <w:r>
        <w:t xml:space="preserve">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19af359-3cb8-4606-be0b-83c8b6817aa0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19af359-3cb8-4606-be0b-83c8b6817aa0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84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5bdc2f8-4053-42b3-bb8f-5d6a25c22171" w:name="unnamed-chunk-1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5bdc2f8-4053-42b3-bb8f-5d6a25c22171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4%</w:t>
                  </w:r>
                </w:p>
              </w:tc>
            </w:tr>
          </w:tbl>
          <w:p/>
        </w:tc>
      </w:tr>
    </w:tbl>
    <w:bookmarkEnd w:id="30"/>
    <w:bookmarkEnd w:id="31"/>
    <w:bookmarkStart w:id="32" w:name="food-security"/>
    <w:p>
      <w:pPr>
        <w:pStyle w:val="Heading2"/>
      </w:pPr>
      <w:r>
        <w:t xml:space="preserve">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d27c36-1660-4433-8980-b587f5a18fb9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d27c36-1660-4433-8980-b587f5a18fb9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 - 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f500f52-c79c-48dc-ac71-e31dfc170caa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500f52-c79c-48dc-ac71-e31dfc170caa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% - 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32"/>
    <w:bookmarkStart w:id="34" w:name="health"/>
    <w:p>
      <w:pPr>
        <w:pStyle w:val="Heading2"/>
      </w:pPr>
      <w:r>
        <w:t xml:space="preserve">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fb10e3-610f-443c-811d-6d7ec0fb2c93" w:name="unnamed-chunk-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fb10e3-610f-443c-811d-6d7ec0fb2c93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59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2% - 7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 - 54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8% - 56.1%</w:t>
            </w:r>
          </w:p>
        </w:tc>
      </w:tr>
    </w:tbl>
    <w:bookmarkStart w:id="33" w:name="purpose-of-visit-with-satisfaction-rates"/>
    <w:p>
      <w:pPr>
        <w:pStyle w:val="Heading3"/>
      </w:pPr>
      <w:r>
        <w:t xml:space="preserve">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d264b5-cbf2-4d07-9e11-f5d32d7bda6f" w:name="unnamed-chunk-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d264b5-cbf2-4d07-9e11-f5d32d7bda6f"/>
      <w:r>
        <w:t xml:space="preserve">: </w:t>
      </w:r>
      <w:r>
        <w:t xml:space="preserve">Health clinic satisfaction by servic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% - 9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% - 5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3% - 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 - 6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4% - 2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 - 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8% - 6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9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 - 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8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5% - 8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6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33"/>
    <w:bookmarkEnd w:id="34"/>
    <w:bookmarkEnd w:id="35"/>
    <w:bookmarkStart w:id="51" w:name="wau-western-bahr-el-gazal"/>
    <w:p>
      <w:pPr>
        <w:pStyle w:val="Heading1"/>
      </w:pPr>
      <w:r>
        <w:t xml:space="preserve">2</w:t>
      </w:r>
      <w:r>
        <w:t xml:space="preserve"> </w:t>
      </w:r>
      <w:r>
        <w:t xml:space="preserve">Wau (Western Bahr el Gazal)</w:t>
      </w:r>
    </w:p>
    <w:bookmarkStart w:id="42" w:name="age-1"/>
    <w:p>
      <w:pPr>
        <w:pStyle w:val="Heading2"/>
      </w:pPr>
      <w:r>
        <w:t xml:space="preserve">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density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density,%20Wau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pyramid, Wau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339634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pyramid,%20Wau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household-1"/>
    <w:p>
      <w:pPr>
        <w:pStyle w:val="Heading2"/>
      </w:pPr>
      <w:r>
        <w:t xml:space="preserve">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862ae64-9a5c-416f-9b4d-1904769b5547" w:name="unnamed-chunk-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862ae64-9a5c-416f-9b4d-1904769b5547"/>
      <w:r>
        <w:t xml:space="preserve">: </w:t>
      </w:r>
      <w:r>
        <w:t xml:space="preserve">Household siz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ed299c81-24ea-46e0-b8e3-7a48a8e1c6e6" w:name="unnamed-chunk-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d299c81-24ea-46e0-b8e3-7a48a8e1c6e6"/>
      <w:r>
        <w:t xml:space="preserve">: </w:t>
      </w:r>
      <w:r>
        <w:t xml:space="preserve">Proportion females 12-18 married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% - 22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43"/>
    <w:bookmarkStart w:id="44" w:name="education-1"/>
    <w:p>
      <w:pPr>
        <w:pStyle w:val="Heading2"/>
      </w:pPr>
      <w:r>
        <w:t xml:space="preserve">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91a845-ee69-4a12-8112-bb9f84048a85" w:name="unnamed-chunk-3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91a845-ee69-4a12-8112-bb9f84048a85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29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6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,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,1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% - 47.9%</w:t>
            </w:r>
          </w:p>
        </w:tc>
      </w:tr>
    </w:tbl>
    <w:bookmarkEnd w:id="44"/>
    <w:bookmarkStart w:id="47" w:name="livelihoods-1"/>
    <w:p>
      <w:pPr>
        <w:pStyle w:val="Heading2"/>
      </w:pPr>
      <w:r>
        <w:t xml:space="preserve">2.4</w:t>
      </w:r>
      <w:r>
        <w:t xml:space="preserve"> </w:t>
      </w:r>
      <w:r>
        <w:t xml:space="preserve">Livelihoods</w:t>
      </w:r>
    </w:p>
    <w:bookmarkStart w:id="45" w:name="Xcd07ebec506d307d8d300ee2db469e64fdc3131"/>
    <w:p>
      <w:pPr>
        <w:pStyle w:val="Heading3"/>
      </w:pPr>
      <w:r>
        <w:t xml:space="preserve">2.4.1</w:t>
      </w:r>
      <w:r>
        <w:t xml:space="preserve"> </w:t>
      </w:r>
      <w:r>
        <w:t xml:space="preserve">Economic activity in last 10 years (Q314)</w:t>
      </w:r>
    </w:p>
    <w:bookmarkEnd w:id="45"/>
    <w:bookmarkStart w:id="46" w:name="income-sources-q401-q402-1"/>
    <w:p>
      <w:pPr>
        <w:pStyle w:val="Heading3"/>
      </w:pPr>
      <w:r>
        <w:t xml:space="preserve">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f551133-9784-40c2-8453-49bb1171ad5c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f551133-9784-40c2-8453-49bb1171ad5c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bbf5f89-7ae0-4143-868a-66e9760928f2" w:name="unnamed-chunk-3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bbf5f89-7ae0-4143-868a-66e9760928f2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</w:tbl>
          <w:p/>
        </w:tc>
      </w:tr>
    </w:tbl>
    <w:bookmarkEnd w:id="46"/>
    <w:bookmarkEnd w:id="47"/>
    <w:bookmarkStart w:id="48" w:name="food-security-1"/>
    <w:p>
      <w:pPr>
        <w:pStyle w:val="Heading2"/>
      </w:pPr>
      <w:r>
        <w:t xml:space="preserve">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9b49c4d-ef70-4c75-adeb-fe7d1bde3c88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9b49c4d-ef70-4c75-adeb-fe7d1bde3c88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07231c9-2c9a-4e22-a352-648ad615e188" w:name="unnamed-chunk-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7231c9-2c9a-4e22-a352-648ad615e188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7% - 2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48"/>
    <w:bookmarkStart w:id="50" w:name="health-1"/>
    <w:p>
      <w:pPr>
        <w:pStyle w:val="Heading2"/>
      </w:pPr>
      <w:r>
        <w:t xml:space="preserve">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bcd981-e372-418b-ba75-56a5a05bf1ef" w:name="unnamed-chunk-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bcd981-e372-418b-ba75-56a5a05bf1ef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,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2% - 9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 - 9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 - 77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3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3% - 74.4%</w:t>
            </w:r>
          </w:p>
        </w:tc>
      </w:tr>
    </w:tbl>
    <w:bookmarkStart w:id="49" w:name="X3b4647dec654bdd9f7b4d922f4d70a8d9848169"/>
    <w:p>
      <w:pPr>
        <w:pStyle w:val="Heading3"/>
      </w:pPr>
      <w:r>
        <w:t xml:space="preserve">2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afdf62-8eab-477d-8bdc-868ae64a1491" w:name="unnamed-chunk-4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afdf62-8eab-477d-8bdc-868ae64a1491"/>
      <w:r>
        <w:t xml:space="preserve">: </w:t>
      </w:r>
      <w:r>
        <w:t xml:space="preserve">Health clinic satisfaction by servic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2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8% - 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% - 8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9% - 7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 - 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3% - 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5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8% - 7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7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1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5% - 8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5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7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49"/>
    <w:bookmarkEnd w:id="50"/>
    <w:bookmarkEnd w:id="51"/>
    <w:bookmarkStart w:id="67" w:name="budi-eastern-equatoria"/>
    <w:p>
      <w:pPr>
        <w:pStyle w:val="Heading1"/>
      </w:pPr>
      <w:r>
        <w:t xml:space="preserve">3</w:t>
      </w:r>
      <w:r>
        <w:t xml:space="preserve"> </w:t>
      </w:r>
      <w:r>
        <w:t xml:space="preserve">Budi (Eastern Equatoria)</w:t>
      </w:r>
    </w:p>
    <w:bookmarkStart w:id="58" w:name="age-2"/>
    <w:p>
      <w:pPr>
        <w:pStyle w:val="Heading2"/>
      </w:pPr>
      <w:r>
        <w:t xml:space="preserve">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density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udi" title="" id="5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density,%20Budi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udi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pyramid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5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pyramid,%20Budi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58"/>
    <w:bookmarkStart w:id="59" w:name="household-2"/>
    <w:p>
      <w:pPr>
        <w:pStyle w:val="Heading2"/>
      </w:pPr>
      <w:r>
        <w:t xml:space="preserve">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26cdb7-ed7d-4f73-8af5-ebe24fbcc436" w:name="unnamed-chunk-5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26cdb7-ed7d-4f73-8af5-ebe24fbcc436"/>
      <w:r>
        <w:t xml:space="preserve">: </w:t>
      </w:r>
      <w:r>
        <w:t xml:space="preserve">Household siz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e0a8afb-9e4f-4dff-8dba-da044c1138c1" w:name="unnamed-chunk-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0a8afb-9e4f-4dff-8dba-da044c1138c1"/>
      <w:r>
        <w:t xml:space="preserve">: </w:t>
      </w:r>
      <w:r>
        <w:t xml:space="preserve">Proportion females 12-18 married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4% - 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1% - 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59"/>
    <w:bookmarkStart w:id="60" w:name="education-2"/>
    <w:p>
      <w:pPr>
        <w:pStyle w:val="Heading2"/>
      </w:pPr>
      <w:r>
        <w:t xml:space="preserve">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5a2513d-f3d5-456c-9729-ac2417c646da" w:name="unnamed-chunk-5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5a2513d-f3d5-456c-9729-ac2417c646da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,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% - 8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 - 2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1% - 25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4.5%</w:t>
            </w:r>
          </w:p>
        </w:tc>
      </w:tr>
    </w:tbl>
    <w:bookmarkEnd w:id="60"/>
    <w:bookmarkStart w:id="63" w:name="livelihoods-2"/>
    <w:p>
      <w:pPr>
        <w:pStyle w:val="Heading2"/>
      </w:pPr>
      <w:r>
        <w:t xml:space="preserve">3.4</w:t>
      </w:r>
      <w:r>
        <w:t xml:space="preserve"> </w:t>
      </w:r>
      <w:r>
        <w:t xml:space="preserve">Livelihoods</w:t>
      </w:r>
    </w:p>
    <w:bookmarkStart w:id="61" w:name="X05c7b59b5e1439ce0e7c3a3d898cb83aa3d1e40"/>
    <w:p>
      <w:pPr>
        <w:pStyle w:val="Heading3"/>
      </w:pPr>
      <w:r>
        <w:t xml:space="preserve">3.4.1</w:t>
      </w:r>
      <w:r>
        <w:t xml:space="preserve"> </w:t>
      </w:r>
      <w:r>
        <w:t xml:space="preserve">Economic activity in last 10 years (Q314)</w:t>
      </w:r>
    </w:p>
    <w:bookmarkEnd w:id="61"/>
    <w:bookmarkStart w:id="62" w:name="income-sources-q401-q402-2"/>
    <w:p>
      <w:pPr>
        <w:pStyle w:val="Heading3"/>
      </w:pPr>
      <w:r>
        <w:t xml:space="preserve">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70da38c-785c-419d-aa5d-e7e4d950e1cd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70da38c-785c-419d-aa5d-e7e4d950e1cd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5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f062af2-f416-4169-b30d-05b8754edb62" w:name="unnamed-chunk-5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f062af2-f416-4169-b30d-05b8754edb62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</w:tbl>
          <w:p/>
        </w:tc>
      </w:tr>
    </w:tbl>
    <w:bookmarkEnd w:id="62"/>
    <w:bookmarkEnd w:id="63"/>
    <w:bookmarkStart w:id="64" w:name="food-security-2"/>
    <w:p>
      <w:pPr>
        <w:pStyle w:val="Heading2"/>
      </w:pPr>
      <w:r>
        <w:t xml:space="preserve">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25948d-13eb-4705-b2bc-a405f508ca67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25948d-13eb-4705-b2bc-a405f508ca67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6 - 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 - 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 - 4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2639e4b-dd67-4c03-b7ad-4246b8515cc1" w:name="unnamed-chunk-6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2639e4b-dd67-4c03-b7ad-4246b8515cc1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64"/>
    <w:bookmarkStart w:id="66" w:name="health-2"/>
    <w:p>
      <w:pPr>
        <w:pStyle w:val="Heading2"/>
      </w:pPr>
      <w:r>
        <w:t xml:space="preserve">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0a14023-a555-4f29-85d9-43acc5b701ca" w:name="unnamed-chunk-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0a14023-a555-4f29-85d9-43acc5b701ca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7% - 98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4% - 7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6% - 86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5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 - 83.7%</w:t>
            </w:r>
          </w:p>
        </w:tc>
      </w:tr>
    </w:tbl>
    <w:bookmarkStart w:id="65" w:name="X392fd50195c7d7109999761c1bb4ea0440f2095"/>
    <w:p>
      <w:pPr>
        <w:pStyle w:val="Heading3"/>
      </w:pPr>
      <w:r>
        <w:t xml:space="preserve">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44810f-ab8f-4b43-89d8-2f0300815d98" w:name="unnamed-chunk-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44810f-ab8f-4b43-89d8-2f0300815d98"/>
      <w:r>
        <w:t xml:space="preserve">: </w:t>
      </w:r>
      <w:r>
        <w:t xml:space="preserve">Health clinic satisfaction by servic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2% - 9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8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5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3% - 8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7% - 9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4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2% - 1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4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5% - 10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9% - 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5% - 10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6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5% - 10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65"/>
    <w:bookmarkEnd w:id="66"/>
    <w:bookmarkEnd w:id="67"/>
    <w:bookmarkStart w:id="83" w:name="kapoeta-north-eastern-equatoria"/>
    <w:p>
      <w:pPr>
        <w:pStyle w:val="Heading1"/>
      </w:pPr>
      <w:r>
        <w:t xml:space="preserve">4</w:t>
      </w:r>
      <w:r>
        <w:t xml:space="preserve"> </w:t>
      </w:r>
      <w:r>
        <w:t xml:space="preserve">Kapoeta North (Eastern Equatoria)</w:t>
      </w:r>
    </w:p>
    <w:bookmarkStart w:id="74" w:name="age-3"/>
    <w:p>
      <w:pPr>
        <w:pStyle w:val="Heading2"/>
      </w:pPr>
      <w:r>
        <w:t xml:space="preserve">4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density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Kapoeta North" title="" id="6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density,%20Kapoeta%20North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Kapoeta North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pyramid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7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pyramid,%20Kapoeta%20North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74"/>
    <w:bookmarkStart w:id="75" w:name="household-3"/>
    <w:p>
      <w:pPr>
        <w:pStyle w:val="Heading2"/>
      </w:pPr>
      <w:r>
        <w:t xml:space="preserve">4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bfa030-032c-4e5f-8e27-bf8dbc7dc751" w:name="unnamed-chunk-7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bfa030-032c-4e5f-8e27-bf8dbc7dc751"/>
      <w:r>
        <w:t xml:space="preserve">: </w:t>
      </w:r>
      <w:r>
        <w:t xml:space="preserve">Household siz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4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21f4e450-3d0f-4afc-a0ba-5e08b9e0d4cc" w:name="unnamed-chunk-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f4e450-3d0f-4afc-a0ba-5e08b9e0d4cc"/>
      <w:r>
        <w:t xml:space="preserve">: </w:t>
      </w:r>
      <w:r>
        <w:t xml:space="preserve">Proportion females 12-18 married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1% - 2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75"/>
    <w:bookmarkStart w:id="76" w:name="education-3"/>
    <w:p>
      <w:pPr>
        <w:pStyle w:val="Heading2"/>
      </w:pPr>
      <w:r>
        <w:t xml:space="preserve">4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1da137-5b6d-47a9-a30f-75fcc4582367" w:name="unnamed-chunk-7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1da137-5b6d-47a9-a30f-75fcc4582367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,64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7.6% - 9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% - 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2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.2%</w:t>
            </w:r>
          </w:p>
        </w:tc>
      </w:tr>
    </w:tbl>
    <w:bookmarkEnd w:id="76"/>
    <w:bookmarkStart w:id="79" w:name="livelihoods-3"/>
    <w:p>
      <w:pPr>
        <w:pStyle w:val="Heading2"/>
      </w:pPr>
      <w:r>
        <w:t xml:space="preserve">4.4</w:t>
      </w:r>
      <w:r>
        <w:t xml:space="preserve"> </w:t>
      </w:r>
      <w:r>
        <w:t xml:space="preserve">Livelihoods</w:t>
      </w:r>
    </w:p>
    <w:bookmarkStart w:id="77" w:name="X5fbad07a58ef339cf9e0718a4b918301560e9d4"/>
    <w:p>
      <w:pPr>
        <w:pStyle w:val="Heading3"/>
      </w:pPr>
      <w:r>
        <w:t xml:space="preserve">4.4.1</w:t>
      </w:r>
      <w:r>
        <w:t xml:space="preserve"> </w:t>
      </w:r>
      <w:r>
        <w:t xml:space="preserve">Economic activity in last 10 years (Q314)</w:t>
      </w:r>
    </w:p>
    <w:bookmarkEnd w:id="77"/>
    <w:bookmarkStart w:id="78" w:name="income-sources-q401-q402-3"/>
    <w:p>
      <w:pPr>
        <w:pStyle w:val="Heading3"/>
      </w:pPr>
      <w:r>
        <w:t xml:space="preserve">4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cc368667-3ad1-4045-a765-024b3a7d7385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cc368667-3ad1-4045-a765-024b3a7d7385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c508978b-bdc0-469e-8244-cccb864b7bb7" w:name="unnamed-chunk-8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c508978b-bdc0-469e-8244-cccb864b7bb7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78"/>
    <w:bookmarkEnd w:id="79"/>
    <w:bookmarkStart w:id="80" w:name="food-security-3"/>
    <w:p>
      <w:pPr>
        <w:pStyle w:val="Heading2"/>
      </w:pPr>
      <w:r>
        <w:t xml:space="preserve">4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39ab88-ae83-4b61-9f8f-b8129ee0b10f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39ab88-ae83-4b61-9f8f-b8129ee0b10f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7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1f23389-aed5-4254-9fcb-39572fc3e5a3" w:name="unnamed-chunk-8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f23389-aed5-4254-9fcb-39572fc3e5a3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% - 8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80"/>
    <w:bookmarkStart w:id="82" w:name="health-3"/>
    <w:p>
      <w:pPr>
        <w:pStyle w:val="Heading2"/>
      </w:pPr>
      <w:r>
        <w:t xml:space="preserve">4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6c48f2-0d63-4f39-bedc-a38d285896e4" w:name="unnamed-chunk-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6c48f2-0d63-4f39-bedc-a38d285896e4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81" w:name="X50362d5f63675ebf2cb4c4f568af5a1f61c2c1e"/>
    <w:p>
      <w:pPr>
        <w:pStyle w:val="Heading3"/>
      </w:pPr>
      <w:r>
        <w:t xml:space="preserve">4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519637-9607-46ff-b77d-dcbab125a479" w:name="unnamed-chunk-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519637-9607-46ff-b77d-dcbab125a479"/>
      <w:r>
        <w:t xml:space="preserve">: </w:t>
      </w:r>
      <w:r>
        <w:t xml:space="preserve">Health clinic satisfaction by servic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9% - 9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% - 7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% - 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6% - 8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5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8% - 8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5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4% - 8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2% - 4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5% - 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 - 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1% - 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% - 7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6% - 2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 - 1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8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81"/>
    <w:bookmarkEnd w:id="82"/>
    <w:bookmarkEnd w:id="83"/>
    <w:bookmarkStart w:id="99" w:name="akobo-jonglei"/>
    <w:p>
      <w:pPr>
        <w:pStyle w:val="Heading1"/>
      </w:pPr>
      <w:r>
        <w:t xml:space="preserve">5</w:t>
      </w:r>
      <w:r>
        <w:t xml:space="preserve"> </w:t>
      </w:r>
      <w:r>
        <w:t xml:space="preserve">Akobo (Jonglei)</w:t>
      </w:r>
    </w:p>
    <w:bookmarkStart w:id="90" w:name="age-4"/>
    <w:p>
      <w:pPr>
        <w:pStyle w:val="Heading2"/>
      </w:pPr>
      <w:r>
        <w:t xml:space="preserve">5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density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Akobo" title="" id="8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density,%20Akobo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Akobo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pyramid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8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pyramid,%20Akobo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90"/>
    <w:bookmarkStart w:id="91" w:name="household-4"/>
    <w:p>
      <w:pPr>
        <w:pStyle w:val="Heading2"/>
      </w:pPr>
      <w:r>
        <w:t xml:space="preserve">5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dcc651-5b16-47e4-87c8-63e206fee634" w:name="unnamed-chunk-9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dcc651-5b16-47e4-87c8-63e206fee634"/>
      <w:r>
        <w:t xml:space="preserve">: </w:t>
      </w:r>
      <w:r>
        <w:t xml:space="preserve">Household siz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aede5b1-72eb-41d4-a9c3-3d79d3a18a15" w:name="unnamed-chunk-1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ede5b1-72eb-41d4-a9c3-3d79d3a18a15"/>
      <w:r>
        <w:t xml:space="preserve">: </w:t>
      </w:r>
      <w:r>
        <w:t xml:space="preserve">Proportion females 12-18 married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 - 1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 - 3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91"/>
    <w:bookmarkStart w:id="92" w:name="education-4"/>
    <w:p>
      <w:pPr>
        <w:pStyle w:val="Heading2"/>
      </w:pPr>
      <w:r>
        <w:t xml:space="preserve">5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07d556-d163-4f52-a691-ed96b5f9315f" w:name="unnamed-chunk-10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07d556-d163-4f52-a691-ed96b5f9315f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,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 - 7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 - 34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1% - 27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2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16.7%</w:t>
            </w:r>
          </w:p>
        </w:tc>
      </w:tr>
    </w:tbl>
    <w:bookmarkEnd w:id="92"/>
    <w:bookmarkStart w:id="95" w:name="livelihoods-4"/>
    <w:p>
      <w:pPr>
        <w:pStyle w:val="Heading2"/>
      </w:pPr>
      <w:r>
        <w:t xml:space="preserve">5.4</w:t>
      </w:r>
      <w:r>
        <w:t xml:space="preserve"> </w:t>
      </w:r>
      <w:r>
        <w:t xml:space="preserve">Livelihoods</w:t>
      </w:r>
    </w:p>
    <w:bookmarkStart w:id="93" w:name="Xf78ac5cf3ba6b645ba0f1c193caef5c70c9fc55"/>
    <w:p>
      <w:pPr>
        <w:pStyle w:val="Heading3"/>
      </w:pPr>
      <w:r>
        <w:t xml:space="preserve">5.4.1</w:t>
      </w:r>
      <w:r>
        <w:t xml:space="preserve"> </w:t>
      </w:r>
      <w:r>
        <w:t xml:space="preserve">Economic activity in last 10 years (Q314)</w:t>
      </w:r>
    </w:p>
    <w:bookmarkEnd w:id="93"/>
    <w:bookmarkStart w:id="94" w:name="income-sources-q401-q402-4"/>
    <w:p>
      <w:pPr>
        <w:pStyle w:val="Heading3"/>
      </w:pPr>
      <w:r>
        <w:t xml:space="preserve">5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f88b1c3-ee37-466b-9202-b36d181ad74b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f88b1c3-ee37-466b-9202-b36d181ad74b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2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fac17d3-7dab-4ef3-a997-aa19078bef55" w:name="unnamed-chunk-10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fac17d3-7dab-4ef3-a997-aa19078bef55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</w:tr>
    </w:tbl>
    <w:bookmarkEnd w:id="94"/>
    <w:bookmarkEnd w:id="95"/>
    <w:bookmarkStart w:id="96" w:name="food-security-4"/>
    <w:p>
      <w:pPr>
        <w:pStyle w:val="Heading2"/>
      </w:pPr>
      <w:r>
        <w:t xml:space="preserve">5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dc794e-9be1-4e45-9591-b4c91b9775ab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dc794e-9be1-4e45-9591-b4c91b9775ab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bc593386-0bb0-4045-b2d2-47440ed675dd" w:name="unnamed-chunk-10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593386-0bb0-4045-b2d2-47440ed675dd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6% - 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96"/>
    <w:bookmarkStart w:id="98" w:name="health-4"/>
    <w:p>
      <w:pPr>
        <w:pStyle w:val="Heading2"/>
      </w:pPr>
      <w:r>
        <w:t xml:space="preserve">5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c9258b-efa1-47aa-9493-623c8a910db1" w:name="unnamed-chunk-10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c9258b-efa1-47aa-9493-623c8a910db1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97" w:name="X3a2945b1bcacc1a3823a9129eefd68dc7d3ab36"/>
    <w:p>
      <w:pPr>
        <w:pStyle w:val="Heading3"/>
      </w:pPr>
      <w:r>
        <w:t xml:space="preserve">5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b93823-c875-42de-bfb4-1c212db49981" w:name="unnamed-chunk-1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b93823-c875-42de-bfb4-1c212db49981"/>
      <w:r>
        <w:t xml:space="preserve">: </w:t>
      </w:r>
      <w:r>
        <w:t xml:space="preserve">Health clinic satisfaction by servic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7% - 8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9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3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4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9% - 7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 - 1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 - 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 - 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1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5% - 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97"/>
    <w:bookmarkEnd w:id="98"/>
    <w:bookmarkEnd w:id="99"/>
    <w:bookmarkStart w:id="115" w:name="duk-jonglei"/>
    <w:p>
      <w:pPr>
        <w:pStyle w:val="Heading1"/>
      </w:pPr>
      <w:r>
        <w:t xml:space="preserve">6</w:t>
      </w:r>
      <w:r>
        <w:t xml:space="preserve"> </w:t>
      </w:r>
      <w:r>
        <w:t xml:space="preserve">Duk (Jonglei)</w:t>
      </w:r>
    </w:p>
    <w:bookmarkStart w:id="106" w:name="age-5"/>
    <w:p>
      <w:pPr>
        <w:pStyle w:val="Heading2"/>
      </w:pPr>
      <w:r>
        <w:t xml:space="preserve">6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density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Duk" title="" id="10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density,%20Duk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Duk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pyramid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0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pyramid,%20Duk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06"/>
    <w:bookmarkStart w:id="107" w:name="household-5"/>
    <w:p>
      <w:pPr>
        <w:pStyle w:val="Heading2"/>
      </w:pPr>
      <w:r>
        <w:t xml:space="preserve">6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4d762f-121e-4b64-be2b-6342c75e5760" w:name="unnamed-chunk-1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4d762f-121e-4b64-be2b-6342c75e5760"/>
      <w:r>
        <w:t xml:space="preserve">: </w:t>
      </w:r>
      <w:r>
        <w:t xml:space="preserve">Household siz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923f600c-64d0-4bf0-aa97-9da1f2dfd4f0" w:name="unnamed-chunk-1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23f600c-64d0-4bf0-aa97-9da1f2dfd4f0"/>
      <w:r>
        <w:t xml:space="preserve">: </w:t>
      </w:r>
      <w:r>
        <w:t xml:space="preserve">Proportion females 12-18 married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7% - 23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107"/>
    <w:bookmarkStart w:id="108" w:name="education-5"/>
    <w:p>
      <w:pPr>
        <w:pStyle w:val="Heading2"/>
      </w:pPr>
      <w:r>
        <w:t xml:space="preserve">6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37d2cb-45ed-493a-b4fc-c771fc30d9fe" w:name="unnamed-chunk-1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37d2cb-45ed-493a-b4fc-c771fc30d9fe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,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% - 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9% - 4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2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8.6%</w:t>
            </w:r>
          </w:p>
        </w:tc>
      </w:tr>
    </w:tbl>
    <w:bookmarkEnd w:id="108"/>
    <w:bookmarkStart w:id="111" w:name="livelihoods-5"/>
    <w:p>
      <w:pPr>
        <w:pStyle w:val="Heading2"/>
      </w:pPr>
      <w:r>
        <w:t xml:space="preserve">6.4</w:t>
      </w:r>
      <w:r>
        <w:t xml:space="preserve"> </w:t>
      </w:r>
      <w:r>
        <w:t xml:space="preserve">Livelihoods</w:t>
      </w:r>
    </w:p>
    <w:bookmarkStart w:id="109" w:name="X61cd373a174d4a1293aac65da42efe436e592a7"/>
    <w:p>
      <w:pPr>
        <w:pStyle w:val="Heading3"/>
      </w:pPr>
      <w:r>
        <w:t xml:space="preserve">6.4.1</w:t>
      </w:r>
      <w:r>
        <w:t xml:space="preserve"> </w:t>
      </w:r>
      <w:r>
        <w:t xml:space="preserve">Economic activity in last 10 years (Q314)</w:t>
      </w:r>
    </w:p>
    <w:bookmarkEnd w:id="109"/>
    <w:bookmarkStart w:id="110" w:name="income-sources-q401-q402-5"/>
    <w:p>
      <w:pPr>
        <w:pStyle w:val="Heading3"/>
      </w:pPr>
      <w:r>
        <w:t xml:space="preserve">6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73bf285-5173-4503-9b20-8bf2d626b9be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73bf285-5173-4503-9b20-8bf2d626b9be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0dd28ce6-1411-4aed-9403-03c096b840e7" w:name="unnamed-chunk-12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0dd28ce6-1411-4aed-9403-03c096b840e7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10"/>
    <w:bookmarkEnd w:id="111"/>
    <w:bookmarkStart w:id="112" w:name="food-security-5"/>
    <w:p>
      <w:pPr>
        <w:pStyle w:val="Heading2"/>
      </w:pPr>
      <w:r>
        <w:t xml:space="preserve">6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c69bfd-7b78-4af7-9296-2fa9d2882441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c69bfd-7b78-4af7-9296-2fa9d2882441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7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06fc466-b607-48fd-a979-289a78701510" w:name="unnamed-chunk-12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6fc466-b607-48fd-a979-289a78701510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 - 3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112"/>
    <w:bookmarkStart w:id="114" w:name="health-5"/>
    <w:p>
      <w:pPr>
        <w:pStyle w:val="Heading2"/>
      </w:pPr>
      <w:r>
        <w:t xml:space="preserve">6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ec8dca9-49e1-4bda-b2cd-84ffc139cc32" w:name="unnamed-chunk-1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ec8dca9-49e1-4bda-b2cd-84ffc139cc32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13" w:name="X47711429c994810450c94138abc4ba1a6c1459d"/>
    <w:p>
      <w:pPr>
        <w:pStyle w:val="Heading3"/>
      </w:pPr>
      <w:r>
        <w:t xml:space="preserve">6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bb4804-fb40-47b1-9dfd-238543533204" w:name="unnamed-chunk-1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bb4804-fb40-47b1-9dfd-238543533204"/>
      <w:r>
        <w:t xml:space="preserve">: </w:t>
      </w:r>
      <w:r>
        <w:t xml:space="preserve">Health clinic satisfaction by servic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 - 9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 - 6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 - 7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2% - 7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5% - 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 - 4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7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3% - 9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2% - 10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% - 35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3% - 10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13"/>
    <w:bookmarkEnd w:id="114"/>
    <w:bookmarkEnd w:id="115"/>
    <w:bookmarkStart w:id="130" w:name="pibor-jonglei"/>
    <w:p>
      <w:pPr>
        <w:pStyle w:val="Heading1"/>
      </w:pPr>
      <w:r>
        <w:t xml:space="preserve">7</w:t>
      </w:r>
      <w:r>
        <w:t xml:space="preserve"> </w:t>
      </w:r>
      <w:r>
        <w:t xml:space="preserve">Pibor (Jonglei)</w:t>
      </w:r>
    </w:p>
    <w:bookmarkStart w:id="122" w:name="age-6"/>
    <w:p>
      <w:pPr>
        <w:pStyle w:val="Heading2"/>
      </w:pPr>
      <w:r>
        <w:t xml:space="preserve">7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density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ibor" title="" id="11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density,%20Pibor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ib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pyramid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2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pyramid,%20Pibor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22"/>
    <w:bookmarkStart w:id="123" w:name="education-6"/>
    <w:p>
      <w:pPr>
        <w:pStyle w:val="Heading2"/>
      </w:pPr>
      <w:r>
        <w:t xml:space="preserve">7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24c04c-19c4-4e9f-836d-35326e4b33e7" w:name="unnamed-chunk-1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24c04c-19c4-4e9f-836d-35326e4b33e7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,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2% - 9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3% - 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% - 11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7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% - 10.1%</w:t>
            </w:r>
          </w:p>
        </w:tc>
      </w:tr>
    </w:tbl>
    <w:bookmarkEnd w:id="123"/>
    <w:bookmarkStart w:id="126" w:name="livelihoods-6"/>
    <w:p>
      <w:pPr>
        <w:pStyle w:val="Heading2"/>
      </w:pPr>
      <w:r>
        <w:t xml:space="preserve">7.3</w:t>
      </w:r>
      <w:r>
        <w:t xml:space="preserve"> </w:t>
      </w:r>
      <w:r>
        <w:t xml:space="preserve">Livelihoods</w:t>
      </w:r>
    </w:p>
    <w:bookmarkStart w:id="124" w:name="X5f2d123130ed6978411ecc79b82f1393c55f70b"/>
    <w:p>
      <w:pPr>
        <w:pStyle w:val="Heading3"/>
      </w:pPr>
      <w:r>
        <w:t xml:space="preserve">7.3.1</w:t>
      </w:r>
      <w:r>
        <w:t xml:space="preserve"> </w:t>
      </w:r>
      <w:r>
        <w:t xml:space="preserve">Economic activity in last 10 years (Q314)</w:t>
      </w:r>
    </w:p>
    <w:bookmarkEnd w:id="124"/>
    <w:bookmarkStart w:id="125" w:name="income-sources-q401-q402-6"/>
    <w:p>
      <w:pPr>
        <w:pStyle w:val="Heading3"/>
      </w:pPr>
      <w:r>
        <w:t xml:space="preserve">7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2ff954f-8210-44fd-916f-dd079110bd15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2ff954f-8210-44fd-916f-dd079110bd15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e091a81-0feb-40d7-b291-a3843d4d877a" w:name="unnamed-chunk-15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e091a81-0feb-40d7-b291-a3843d4d877a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125"/>
    <w:bookmarkEnd w:id="126"/>
    <w:bookmarkStart w:id="127" w:name="food-security-6"/>
    <w:p>
      <w:pPr>
        <w:pStyle w:val="Heading2"/>
      </w:pPr>
      <w:r>
        <w:t xml:space="preserve">7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ea66a8-3059-4243-8378-52277fe35ae5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ea66a8-3059-4243-8378-52277fe35ae5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 - 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dbf3370f-7ec0-4d26-ac39-bce9d49515bc" w:name="unnamed-chunk-1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f3370f-7ec0-4d26-ac39-bce9d49515bc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 - 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</w:tbl>
    <w:bookmarkEnd w:id="127"/>
    <w:bookmarkStart w:id="129" w:name="health-6"/>
    <w:p>
      <w:pPr>
        <w:pStyle w:val="Heading2"/>
      </w:pPr>
      <w:r>
        <w:t xml:space="preserve">7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6d597c-fef3-44f5-a8d7-abe8f32a59e6" w:name="unnamed-chunk-1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6d597c-fef3-44f5-a8d7-abe8f32a59e6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28" w:name="Xae4f740a69f52e2fe826c025158e38723571c01"/>
    <w:p>
      <w:pPr>
        <w:pStyle w:val="Heading3"/>
      </w:pPr>
      <w:r>
        <w:t xml:space="preserve">7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b81deb-67a7-4b32-bdea-61e16a1dc619" w:name="unnamed-chunk-1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b81deb-67a7-4b32-bdea-61e16a1dc619"/>
      <w:r>
        <w:t xml:space="preserve">: </w:t>
      </w:r>
      <w:r>
        <w:t xml:space="preserve">Health clinic satisfaction by service, Pib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9% - 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5% - 4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 - 6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1% - 5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7% - 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5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4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5% - 7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 - 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 - 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% - 3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1% - 5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 - 3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7% - 7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28"/>
    <w:bookmarkEnd w:id="129"/>
    <w:bookmarkEnd w:id="130"/>
    <w:bookmarkStart w:id="146" w:name="uror-jonglei"/>
    <w:p>
      <w:pPr>
        <w:pStyle w:val="Heading1"/>
      </w:pPr>
      <w:r>
        <w:t xml:space="preserve">8</w:t>
      </w:r>
      <w:r>
        <w:t xml:space="preserve"> </w:t>
      </w:r>
      <w:r>
        <w:t xml:space="preserve">Uror (Jonglei)</w:t>
      </w:r>
    </w:p>
    <w:bookmarkStart w:id="137" w:name="age-7"/>
    <w:p>
      <w:pPr>
        <w:pStyle w:val="Heading2"/>
      </w:pPr>
      <w:r>
        <w:t xml:space="preserve">8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density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ror" title="" id="13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density,%20Uror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r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pyramid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3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pyramid,%20Uror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37"/>
    <w:bookmarkStart w:id="138" w:name="household-6"/>
    <w:p>
      <w:pPr>
        <w:pStyle w:val="Heading2"/>
      </w:pPr>
      <w:r>
        <w:t xml:space="preserve">8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dfcdee-5d0a-47b7-951d-654fa4195c56" w:name="unnamed-chunk-1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dfcdee-5d0a-47b7-951d-654fa4195c56"/>
      <w:r>
        <w:t xml:space="preserve">: </w:t>
      </w:r>
      <w:r>
        <w:t xml:space="preserve">Household siz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ca90ad5-418c-4aa2-a7a7-ce8c0cc73708" w:name="unnamed-chunk-16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a90ad5-418c-4aa2-a7a7-ce8c0cc73708"/>
      <w:r>
        <w:t xml:space="preserve">: </w:t>
      </w:r>
      <w:r>
        <w:t xml:space="preserve">Proportion females 12-18 married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2% - 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138"/>
    <w:bookmarkStart w:id="139" w:name="education-7"/>
    <w:p>
      <w:pPr>
        <w:pStyle w:val="Heading2"/>
      </w:pPr>
      <w:r>
        <w:t xml:space="preserve">8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68bbcc-6edd-47fb-86a3-d9db78244250" w:name="unnamed-chunk-1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68bbcc-6edd-47fb-86a3-d9db78244250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1,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% - 8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,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4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2% - 14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4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7.8%</w:t>
            </w:r>
          </w:p>
        </w:tc>
      </w:tr>
    </w:tbl>
    <w:bookmarkEnd w:id="139"/>
    <w:bookmarkStart w:id="142" w:name="livelihoods-7"/>
    <w:p>
      <w:pPr>
        <w:pStyle w:val="Heading2"/>
      </w:pPr>
      <w:r>
        <w:t xml:space="preserve">8.4</w:t>
      </w:r>
      <w:r>
        <w:t xml:space="preserve"> </w:t>
      </w:r>
      <w:r>
        <w:t xml:space="preserve">Livelihoods</w:t>
      </w:r>
    </w:p>
    <w:bookmarkStart w:id="140" w:name="X611f15bdeea8df4e0aedfddfab8beb6d69e8612"/>
    <w:p>
      <w:pPr>
        <w:pStyle w:val="Heading3"/>
      </w:pPr>
      <w:r>
        <w:t xml:space="preserve">8.4.1</w:t>
      </w:r>
      <w:r>
        <w:t xml:space="preserve"> </w:t>
      </w:r>
      <w:r>
        <w:t xml:space="preserve">Economic activity in last 10 years (Q314)</w:t>
      </w:r>
    </w:p>
    <w:bookmarkEnd w:id="140"/>
    <w:bookmarkStart w:id="141" w:name="income-sources-q401-q402-7"/>
    <w:p>
      <w:pPr>
        <w:pStyle w:val="Heading3"/>
      </w:pPr>
      <w:r>
        <w:t xml:space="preserve">8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8fb46d9-9b72-4004-8cea-6006e056796f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8fb46d9-9b72-4004-8cea-6006e056796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95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bfad7b6-987e-446d-a991-1a351d0a05cc" w:name="unnamed-chunk-1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bfad7b6-987e-446d-a991-1a351d0a05cc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</w:tbl>
          <w:p/>
        </w:tc>
      </w:tr>
    </w:tbl>
    <w:bookmarkEnd w:id="141"/>
    <w:bookmarkEnd w:id="142"/>
    <w:bookmarkStart w:id="143" w:name="food-security-7"/>
    <w:p>
      <w:pPr>
        <w:pStyle w:val="Heading2"/>
      </w:pPr>
      <w:r>
        <w:t xml:space="preserve">8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a62ec96-0e9c-4f42-9ae2-847c066a6268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a62ec96-0e9c-4f42-9ae2-847c066a6268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 - 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a97bf4ac-df41-4434-a79b-009b808c2316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7bf4ac-df41-4434-a79b-009b808c2316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1% - 50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43"/>
    <w:bookmarkStart w:id="145" w:name="health-7"/>
    <w:p>
      <w:pPr>
        <w:pStyle w:val="Heading2"/>
      </w:pPr>
      <w:r>
        <w:t xml:space="preserve">8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edc955-d357-4594-8590-b65c92f6ac04" w:name="unnamed-chunk-1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edc955-d357-4594-8590-b65c92f6ac04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44" w:name="X05e8eead5e3300155c746a47984b7bc0c3e0da8"/>
    <w:p>
      <w:pPr>
        <w:pStyle w:val="Heading3"/>
      </w:pPr>
      <w:r>
        <w:t xml:space="preserve">8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eab1c4-51b4-491d-bd56-703d4b5b6f31" w:name="unnamed-chunk-1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eab1c4-51b4-491d-bd56-703d4b5b6f31"/>
      <w:r>
        <w:t xml:space="preserve">: </w:t>
      </w:r>
      <w:r>
        <w:t xml:space="preserve">Health clinic satisfaction by servic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6% - 9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9% - 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2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2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4% - 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3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3% - 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1% - 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</w:tbl>
    <w:bookmarkEnd w:id="144"/>
    <w:bookmarkEnd w:id="145"/>
    <w:bookmarkEnd w:id="146"/>
    <w:bookmarkStart w:id="162" w:name="leer-unity"/>
    <w:p>
      <w:pPr>
        <w:pStyle w:val="Heading1"/>
      </w:pPr>
      <w:r>
        <w:t xml:space="preserve">9</w:t>
      </w:r>
      <w:r>
        <w:t xml:space="preserve"> </w:t>
      </w:r>
      <w:r>
        <w:t xml:space="preserve">Leer (Unity)</w:t>
      </w:r>
    </w:p>
    <w:bookmarkStart w:id="153" w:name="age-8"/>
    <w:p>
      <w:pPr>
        <w:pStyle w:val="Heading2"/>
      </w:pPr>
      <w:r>
        <w:t xml:space="preserve">9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density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Leer" title="" id="148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density,%20Leer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Lee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pyramid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5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pyramid,%20Leer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53"/>
    <w:bookmarkStart w:id="154" w:name="household-7"/>
    <w:p>
      <w:pPr>
        <w:pStyle w:val="Heading2"/>
      </w:pPr>
      <w:r>
        <w:t xml:space="preserve">9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7d0d60-41a1-4de3-849e-c340588cc0dd" w:name="unnamed-chunk-1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7d0d60-41a1-4de3-849e-c340588cc0dd"/>
      <w:r>
        <w:t xml:space="preserve">: </w:t>
      </w:r>
      <w:r>
        <w:t xml:space="preserve">Household siz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 - 7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b621c6f6-6a7a-4362-ba0a-efc887ce172a" w:name="unnamed-chunk-19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21c6f6-6a7a-4362-ba0a-efc887ce172a"/>
      <w:r>
        <w:t xml:space="preserve">: </w:t>
      </w:r>
      <w:r>
        <w:t xml:space="preserve">Proportion females 12-18 married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2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3% - 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4"/>
    <w:bookmarkStart w:id="155" w:name="education-8"/>
    <w:p>
      <w:pPr>
        <w:pStyle w:val="Heading2"/>
      </w:pPr>
      <w:r>
        <w:t xml:space="preserve">9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809bff-2d80-44aa-a56a-11007447c7b5" w:name="unnamed-chunk-19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809bff-2d80-44aa-a56a-11007447c7b5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% - 49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5% - 4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43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% - 11.3%</w:t>
            </w:r>
          </w:p>
        </w:tc>
      </w:tr>
    </w:tbl>
    <w:bookmarkEnd w:id="155"/>
    <w:bookmarkStart w:id="158" w:name="livelihoods-8"/>
    <w:p>
      <w:pPr>
        <w:pStyle w:val="Heading2"/>
      </w:pPr>
      <w:r>
        <w:t xml:space="preserve">9.4</w:t>
      </w:r>
      <w:r>
        <w:t xml:space="preserve"> </w:t>
      </w:r>
      <w:r>
        <w:t xml:space="preserve">Livelihoods</w:t>
      </w:r>
    </w:p>
    <w:bookmarkStart w:id="156" w:name="X69fa3b90a47080d3c018065d440ed9a1ecc4497"/>
    <w:p>
      <w:pPr>
        <w:pStyle w:val="Heading3"/>
      </w:pPr>
      <w:r>
        <w:t xml:space="preserve">9.4.1</w:t>
      </w:r>
      <w:r>
        <w:t xml:space="preserve"> </w:t>
      </w:r>
      <w:r>
        <w:t xml:space="preserve">Economic activity in last 10 years (Q314)</w:t>
      </w:r>
    </w:p>
    <w:bookmarkEnd w:id="156"/>
    <w:bookmarkStart w:id="157" w:name="income-sources-q401-q402-8"/>
    <w:p>
      <w:pPr>
        <w:pStyle w:val="Heading3"/>
      </w:pPr>
      <w:r>
        <w:t xml:space="preserve">9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c74d09f-c5bd-4467-9061-12c8f4baec4a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c74d09f-c5bd-4467-9061-12c8f4baec4a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6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8a1f0b8-3f21-4f78-a53d-197e663b9eaf" w:name="unnamed-chunk-19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8a1f0b8-3f21-4f78-a53d-197e663b9eaf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57"/>
    <w:bookmarkEnd w:id="158"/>
    <w:bookmarkStart w:id="159" w:name="food-security-8"/>
    <w:p>
      <w:pPr>
        <w:pStyle w:val="Heading2"/>
      </w:pPr>
      <w:r>
        <w:t xml:space="preserve">9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f4ff4c-9c41-46bf-8227-f963e9a61bad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f4ff4c-9c41-46bf-8227-f963e9a61bad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 - 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87b3c5a7-8742-40d2-b28e-e65d9764029b" w:name="unnamed-chunk-1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7b3c5a7-8742-40d2-b28e-e65d9764029b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9% - 28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9"/>
    <w:bookmarkStart w:id="161" w:name="health-8"/>
    <w:p>
      <w:pPr>
        <w:pStyle w:val="Heading2"/>
      </w:pPr>
      <w:r>
        <w:t xml:space="preserve">9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94448eb-b936-4e39-9e09-a7410d2bb622" w:name="unnamed-chunk-2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94448eb-b936-4e39-9e09-a7410d2bb622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60" w:name="X169ae7c2c4d7caa804c93e74715d128f298fe37"/>
    <w:p>
      <w:pPr>
        <w:pStyle w:val="Heading3"/>
      </w:pPr>
      <w:r>
        <w:t xml:space="preserve">9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3dd0e1-95c4-43c2-b77d-c85d97b29b6b" w:name="unnamed-chunk-20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3dd0e1-95c4-43c2-b77d-c85d97b29b6b"/>
      <w:r>
        <w:t xml:space="preserve">: </w:t>
      </w:r>
      <w:r>
        <w:t xml:space="preserve">Health clinic satisfaction by servic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5% - 9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5% - 4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 - 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3% - 5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% - 4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8% - 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 - 5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3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 - 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 - 3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 - 5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8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 - 1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3% - 9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60"/>
    <w:bookmarkEnd w:id="161"/>
    <w:bookmarkEnd w:id="162"/>
    <w:bookmarkStart w:id="178" w:name="mayendit-unity"/>
    <w:p>
      <w:pPr>
        <w:pStyle w:val="Heading1"/>
      </w:pPr>
      <w:r>
        <w:t xml:space="preserve">10</w:t>
      </w:r>
      <w:r>
        <w:t xml:space="preserve"> </w:t>
      </w:r>
      <w:r>
        <w:t xml:space="preserve">Mayendit (Unity)</w:t>
      </w:r>
    </w:p>
    <w:bookmarkStart w:id="169" w:name="age-9"/>
    <w:p>
      <w:pPr>
        <w:pStyle w:val="Heading2"/>
      </w:pPr>
      <w:r>
        <w:t xml:space="preserve">10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density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Mayendit" title="" id="16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density,%20Mayendit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Mayendi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pyramid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67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pyramid,%20Mayendit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69"/>
    <w:bookmarkStart w:id="170" w:name="household-8"/>
    <w:p>
      <w:pPr>
        <w:pStyle w:val="Heading2"/>
      </w:pPr>
      <w:r>
        <w:t xml:space="preserve">10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693c2c-1c9b-47ff-8783-057bdcedd33e" w:name="unnamed-chunk-2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693c2c-1c9b-47ff-8783-057bdcedd33e"/>
      <w:r>
        <w:t xml:space="preserve">: </w:t>
      </w:r>
      <w:r>
        <w:t xml:space="preserve">Household siz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ee96493-49f6-4b46-91ee-faec971be463" w:name="unnamed-chunk-21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ee96493-49f6-4b46-91ee-faec971be463"/>
      <w:r>
        <w:t xml:space="preserve">: </w:t>
      </w:r>
      <w:r>
        <w:t xml:space="preserve">Proportion females 12-18 married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2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14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0"/>
    <w:bookmarkStart w:id="171" w:name="education-9"/>
    <w:p>
      <w:pPr>
        <w:pStyle w:val="Heading2"/>
      </w:pPr>
      <w:r>
        <w:t xml:space="preserve">10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a6cc43-8109-45ef-ae13-0bd95203813a" w:name="unnamed-chunk-21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a6cc43-8109-45ef-ae13-0bd95203813a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9% - 5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% - 46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% - 43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3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 - 16.3%</w:t>
            </w:r>
          </w:p>
        </w:tc>
      </w:tr>
    </w:tbl>
    <w:bookmarkEnd w:id="171"/>
    <w:bookmarkStart w:id="174" w:name="livelihoods-9"/>
    <w:p>
      <w:pPr>
        <w:pStyle w:val="Heading2"/>
      </w:pPr>
      <w:r>
        <w:t xml:space="preserve">10.4</w:t>
      </w:r>
      <w:r>
        <w:t xml:space="preserve"> </w:t>
      </w:r>
      <w:r>
        <w:t xml:space="preserve">Livelihoods</w:t>
      </w:r>
    </w:p>
    <w:bookmarkStart w:id="172" w:name="Xc73996639243b5328afee16546af31c17de0352"/>
    <w:p>
      <w:pPr>
        <w:pStyle w:val="Heading3"/>
      </w:pPr>
      <w:r>
        <w:t xml:space="preserve">10.4.1</w:t>
      </w:r>
      <w:r>
        <w:t xml:space="preserve"> </w:t>
      </w:r>
      <w:r>
        <w:t xml:space="preserve">Economic activity in last 10 years (Q314)</w:t>
      </w:r>
    </w:p>
    <w:bookmarkEnd w:id="172"/>
    <w:bookmarkStart w:id="173" w:name="income-sources-q401-q402-9"/>
    <w:p>
      <w:pPr>
        <w:pStyle w:val="Heading3"/>
      </w:pPr>
      <w:r>
        <w:t xml:space="preserve">10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a8ae316-b437-4b48-a9a7-5be333ac8cdc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a8ae316-b437-4b48-a9a7-5be333ac8cdc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06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63b38d2-d368-41d9-a99f-c634021b93a8" w:name="unnamed-chunk-21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63b38d2-d368-41d9-a99f-c634021b93a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</w:tr>
    </w:tbl>
    <w:bookmarkEnd w:id="173"/>
    <w:bookmarkEnd w:id="174"/>
    <w:bookmarkStart w:id="175" w:name="food-security-9"/>
    <w:p>
      <w:pPr>
        <w:pStyle w:val="Heading2"/>
      </w:pPr>
      <w:r>
        <w:t xml:space="preserve">10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3009ed9-ca24-47a5-8312-4c7f1bc0a3e3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3009ed9-ca24-47a5-8312-4c7f1bc0a3e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37101620-da48-41ce-b68a-be00305ed258" w:name="unnamed-chunk-2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101620-da48-41ce-b68a-be00305ed258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% - 22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75"/>
    <w:bookmarkStart w:id="177" w:name="health-9"/>
    <w:p>
      <w:pPr>
        <w:pStyle w:val="Heading2"/>
      </w:pPr>
      <w:r>
        <w:t xml:space="preserve">10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f0a19d-c21b-4db2-8d31-40bd4a53b6bf" w:name="unnamed-chunk-22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f0a19d-c21b-4db2-8d31-40bd4a53b6bf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76" w:name="Xafcf5fe9360b83d79032f9f54c3ef4bdb223b79"/>
    <w:p>
      <w:pPr>
        <w:pStyle w:val="Heading3"/>
      </w:pPr>
      <w:r>
        <w:t xml:space="preserve">10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01c62c-a59a-4357-a6f5-e23ca476d002" w:name="unnamed-chunk-23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01c62c-a59a-4357-a6f5-e23ca476d002"/>
      <w:r>
        <w:t xml:space="preserve">: </w:t>
      </w:r>
      <w:r>
        <w:t xml:space="preserve">Health clinic satisfaction by servic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.6% - 8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3% - 5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6% - 3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5% - 8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5% - 1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2% - 1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9% - 9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% - 1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8% - 4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7% - 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4% - 8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% - 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8% - 97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76"/>
    <w:bookmarkEnd w:id="177"/>
    <w:bookmarkEnd w:id="178"/>
    <w:bookmarkStart w:id="194" w:name="panyijar-unity"/>
    <w:p>
      <w:pPr>
        <w:pStyle w:val="Heading1"/>
      </w:pPr>
      <w:r>
        <w:t xml:space="preserve">11</w:t>
      </w:r>
      <w:r>
        <w:t xml:space="preserve"> </w:t>
      </w:r>
      <w:r>
        <w:t xml:space="preserve">Panyijar (Unity)</w:t>
      </w:r>
    </w:p>
    <w:bookmarkStart w:id="185" w:name="age-10"/>
    <w:p>
      <w:pPr>
        <w:pStyle w:val="Heading2"/>
      </w:pPr>
      <w:r>
        <w:t xml:space="preserve">1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density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anyijar" title="" id="180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density,%20Panyij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anyija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nyijar/age pyramid, Pany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83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nyijar/age%20pyramid,%20Panyijar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85"/>
    <w:bookmarkStart w:id="186" w:name="household-9"/>
    <w:p>
      <w:pPr>
        <w:pStyle w:val="Heading2"/>
      </w:pPr>
      <w:r>
        <w:t xml:space="preserve">11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587300-5130-4b5b-a05d-27db14a8f4d7" w:name="unnamed-chunk-23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587300-5130-4b5b-a05d-27db14a8f4d7"/>
      <w:r>
        <w:t xml:space="preserve">: </w:t>
      </w:r>
      <w:r>
        <w:t xml:space="preserve">Household siz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5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13a30f1f-867c-49b3-ac82-ba06e969acce" w:name="unnamed-chunk-2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a30f1f-867c-49b3-ac82-ba06e969acce"/>
      <w:r>
        <w:t xml:space="preserve">: </w:t>
      </w:r>
      <w:r>
        <w:t xml:space="preserve">Proportion females 12-18 married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2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8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186"/>
    <w:bookmarkStart w:id="187" w:name="education-10"/>
    <w:p>
      <w:pPr>
        <w:pStyle w:val="Heading2"/>
      </w:pPr>
      <w:r>
        <w:t xml:space="preserve">11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6d52ab-c4bb-423a-90e8-cdcfe2d2167a" w:name="unnamed-chunk-23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6d52ab-c4bb-423a-90e8-cdcfe2d2167a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8% - 6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,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2% - 3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49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% - 8.7%</w:t>
            </w:r>
          </w:p>
        </w:tc>
      </w:tr>
    </w:tbl>
    <w:bookmarkEnd w:id="187"/>
    <w:bookmarkStart w:id="190" w:name="livelihoods-10"/>
    <w:p>
      <w:pPr>
        <w:pStyle w:val="Heading2"/>
      </w:pPr>
      <w:r>
        <w:t xml:space="preserve">11.4</w:t>
      </w:r>
      <w:r>
        <w:t xml:space="preserve"> </w:t>
      </w:r>
      <w:r>
        <w:t xml:space="preserve">Livelihoods</w:t>
      </w:r>
    </w:p>
    <w:bookmarkStart w:id="188" w:name="X591c0546062c251133c4965000d2797e7f8ee4b"/>
    <w:p>
      <w:pPr>
        <w:pStyle w:val="Heading3"/>
      </w:pPr>
      <w:r>
        <w:t xml:space="preserve">11.4.1</w:t>
      </w:r>
      <w:r>
        <w:t xml:space="preserve"> </w:t>
      </w:r>
      <w:r>
        <w:t xml:space="preserve">Economic activity in last 10 years (Q314)</w:t>
      </w:r>
    </w:p>
    <w:bookmarkEnd w:id="188"/>
    <w:bookmarkStart w:id="189" w:name="income-sources-q401-q402-10"/>
    <w:p>
      <w:pPr>
        <w:pStyle w:val="Heading3"/>
      </w:pPr>
      <w:r>
        <w:t xml:space="preserve">11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4beb04c-817f-4ae1-a317-4fa3487247e9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4beb04c-817f-4ae1-a317-4fa3487247e9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db996a1-ef02-4627-a3f4-6a51dc83ed2f" w:name="unnamed-chunk-24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db996a1-ef02-4627-a3f4-6a51dc83ed2f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</w:tr>
    </w:tbl>
    <w:bookmarkEnd w:id="189"/>
    <w:bookmarkEnd w:id="190"/>
    <w:bookmarkStart w:id="191" w:name="food-security-10"/>
    <w:p>
      <w:pPr>
        <w:pStyle w:val="Heading2"/>
      </w:pPr>
      <w:r>
        <w:t xml:space="preserve">11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35277a-2efd-4762-a479-7fb3e97807e9" w:name="unnamed-chunk-24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35277a-2efd-4762-a479-7fb3e97807e9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3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4308b472-3cd5-4388-92b5-44a3e4d041a1" w:name="unnamed-chunk-24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08b472-3cd5-4388-92b5-44a3e4d041a1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 - 27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191"/>
    <w:bookmarkStart w:id="193" w:name="health-10"/>
    <w:p>
      <w:pPr>
        <w:pStyle w:val="Heading2"/>
      </w:pPr>
      <w:r>
        <w:t xml:space="preserve">11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c82dfa-69da-4045-bb0f-847748fdd31b" w:name="unnamed-chunk-2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c82dfa-69da-4045-bb0f-847748fdd31b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92" w:name="X07dc6375f89058c5e4d64a9acf0bec2edeeab5e"/>
    <w:p>
      <w:pPr>
        <w:pStyle w:val="Heading3"/>
      </w:pPr>
      <w:r>
        <w:t xml:space="preserve">11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bb158ec-03d3-4f58-8921-45e3060229d7" w:name="unnamed-chunk-2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bb158ec-03d3-4f58-8921-45e3060229d7"/>
      <w:r>
        <w:t xml:space="preserve">: </w:t>
      </w:r>
      <w:r>
        <w:t xml:space="preserve">Health clinic satisfaction by service, Pany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2% - 9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3% - 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8% - 5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5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 - 5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3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7% - 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6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% - 2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4% - 4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7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1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5% - 5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.9% - 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 - 2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192"/>
    <w:bookmarkEnd w:id="193"/>
    <w:bookmarkEnd w:id="194"/>
    <w:bookmarkStart w:id="210" w:name="baliet-upper-nile"/>
    <w:p>
      <w:pPr>
        <w:pStyle w:val="Heading1"/>
      </w:pPr>
      <w:r>
        <w:t xml:space="preserve">12</w:t>
      </w:r>
      <w:r>
        <w:t xml:space="preserve"> </w:t>
      </w:r>
      <w:r>
        <w:t xml:space="preserve">Baliet (Upper Nile)</w:t>
      </w:r>
    </w:p>
    <w:bookmarkStart w:id="201" w:name="age-11"/>
    <w:p>
      <w:pPr>
        <w:pStyle w:val="Heading2"/>
      </w:pPr>
      <w:r>
        <w:t xml:space="preserve">1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density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aliet" title="" id="19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density,%20Baliet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alie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pyramid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9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pyramid,%20Balie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01"/>
    <w:bookmarkStart w:id="202" w:name="household-10"/>
    <w:p>
      <w:pPr>
        <w:pStyle w:val="Heading2"/>
      </w:pPr>
      <w:r>
        <w:t xml:space="preserve">12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cf726a-96a8-4ca8-b1b6-08f9bf609339" w:name="unnamed-chunk-2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cf726a-96a8-4ca8-b1b6-08f9bf609339"/>
      <w:r>
        <w:t xml:space="preserve">: </w:t>
      </w:r>
      <w:r>
        <w:t xml:space="preserve">Household siz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5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cadfbe58-c289-4062-bd8d-aaca52ebb953" w:name="unnamed-chunk-26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dfbe58-c289-4062-bd8d-aaca52ebb953"/>
      <w:r>
        <w:t xml:space="preserve">: </w:t>
      </w:r>
      <w:r>
        <w:t xml:space="preserve">Proportion females 12-18 married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 - 2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202"/>
    <w:bookmarkStart w:id="203" w:name="education-11"/>
    <w:p>
      <w:pPr>
        <w:pStyle w:val="Heading2"/>
      </w:pPr>
      <w:r>
        <w:t xml:space="preserve">12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810a5b-ff88-4a28-b82d-cd1346c2017c" w:name="unnamed-chunk-26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810a5b-ff88-4a28-b82d-cd1346c2017c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4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4% - 56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3% - 39.8%</w:t>
            </w:r>
          </w:p>
        </w:tc>
      </w:tr>
    </w:tbl>
    <w:bookmarkEnd w:id="203"/>
    <w:bookmarkStart w:id="206" w:name="livelihoods-11"/>
    <w:p>
      <w:pPr>
        <w:pStyle w:val="Heading2"/>
      </w:pPr>
      <w:r>
        <w:t xml:space="preserve">12.4</w:t>
      </w:r>
      <w:r>
        <w:t xml:space="preserve"> </w:t>
      </w:r>
      <w:r>
        <w:t xml:space="preserve">Livelihoods</w:t>
      </w:r>
    </w:p>
    <w:bookmarkStart w:id="204" w:name="X516fb7ec2e72b7e76c03dca54ff9b56a9289454"/>
    <w:p>
      <w:pPr>
        <w:pStyle w:val="Heading3"/>
      </w:pPr>
      <w:r>
        <w:t xml:space="preserve">12.4.1</w:t>
      </w:r>
      <w:r>
        <w:t xml:space="preserve"> </w:t>
      </w:r>
      <w:r>
        <w:t xml:space="preserve">Economic activity in last 10 years (Q314)</w:t>
      </w:r>
    </w:p>
    <w:bookmarkEnd w:id="204"/>
    <w:bookmarkStart w:id="205" w:name="income-sources-q401-q402-11"/>
    <w:p>
      <w:pPr>
        <w:pStyle w:val="Heading3"/>
      </w:pPr>
      <w:r>
        <w:t xml:space="preserve">12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f665fa1-d7da-41df-99aa-4b56df4a9ceb" w:name="unnamed-chunk-26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f665fa1-d7da-41df-99aa-4b56df4a9ceb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6cdb99a6-7f39-47c9-985c-b4b582071c4e" w:name="unnamed-chunk-26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6cdb99a6-7f39-47c9-985c-b4b582071c4e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</w:tr>
    </w:tbl>
    <w:bookmarkEnd w:id="205"/>
    <w:bookmarkEnd w:id="206"/>
    <w:bookmarkStart w:id="207" w:name="food-security-11"/>
    <w:p>
      <w:pPr>
        <w:pStyle w:val="Heading2"/>
      </w:pPr>
      <w:r>
        <w:t xml:space="preserve">12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4be02a-87fe-4d81-a582-b6dca2e737c0" w:name="unnamed-chunk-2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4be02a-87fe-4d81-a582-b6dca2e737c0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4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0ecfb442-5303-444f-9c73-f924b4505ec8" w:name="unnamed-chunk-2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ecfb442-5303-444f-9c73-f924b4505ec8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5% - 2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207"/>
    <w:bookmarkStart w:id="209" w:name="health-11"/>
    <w:p>
      <w:pPr>
        <w:pStyle w:val="Heading2"/>
      </w:pPr>
      <w:r>
        <w:t xml:space="preserve">12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30e5bf-1fc1-4045-91ba-abba33a56785" w:name="unnamed-chunk-2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30e5bf-1fc1-4045-91ba-abba33a56785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08" w:name="Xb975dd1d42d7aa6e63fb59812a3c42869be033c"/>
    <w:p>
      <w:pPr>
        <w:pStyle w:val="Heading3"/>
      </w:pPr>
      <w:r>
        <w:t xml:space="preserve">12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805746-05f0-4771-bde4-a5573314fb1d" w:name="unnamed-chunk-2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805746-05f0-4771-bde4-a5573314fb1d"/>
      <w:r>
        <w:t xml:space="preserve">: </w:t>
      </w:r>
      <w:r>
        <w:t xml:space="preserve">Health clinic satisfaction by servic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8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9% - 6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8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6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4% - 6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6% - 7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5% - 7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% - 3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 - 7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7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1% - 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9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9% - 9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.2% - 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9% - 116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08"/>
    <w:bookmarkEnd w:id="209"/>
    <w:bookmarkEnd w:id="210"/>
    <w:bookmarkStart w:id="226" w:name="ulang-upper-nile"/>
    <w:p>
      <w:pPr>
        <w:pStyle w:val="Heading1"/>
      </w:pPr>
      <w:r>
        <w:t xml:space="preserve">13</w:t>
      </w:r>
      <w:r>
        <w:t xml:space="preserve"> </w:t>
      </w:r>
      <w:r>
        <w:t xml:space="preserve">Ulang (Upper Nile)</w:t>
      </w:r>
    </w:p>
    <w:bookmarkStart w:id="217" w:name="age-12"/>
    <w:p>
      <w:pPr>
        <w:pStyle w:val="Heading2"/>
      </w:pPr>
      <w:r>
        <w:t xml:space="preserve">1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density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lang" title="" id="212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density,%20Ulang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lang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pyramid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215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pyramid,%20Ulang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17"/>
    <w:bookmarkStart w:id="218" w:name="household-11"/>
    <w:p>
      <w:pPr>
        <w:pStyle w:val="Heading2"/>
      </w:pPr>
      <w:r>
        <w:t xml:space="preserve">13.2</w:t>
      </w:r>
      <w:r>
        <w:t xml:space="preserve"> </w:t>
      </w:r>
      <w:r>
        <w:t xml:space="preserve">Household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8b4efb0-c8a4-4f85-988f-1747ada065f3" w:name="unnamed-chunk-2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8b4efb0-c8a4-4f85-988f-1747ada065f3"/>
      <w:r>
        <w:t xml:space="preserve">: </w:t>
      </w:r>
      <w:r>
        <w:t xml:space="preserve">Household siz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siz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 - 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66733f5-96ee-4114-b738-68f3cc562525" w:name="unnamed-chunk-28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6733f5-96ee-4114-b738-68f3cc562525"/>
      <w:r>
        <w:t xml:space="preserve">: </w:t>
      </w:r>
      <w:r>
        <w:t xml:space="preserve">Proportion females 12-18 married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of household 12-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4% - 2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oportion females 12-18 married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7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218"/>
    <w:bookmarkStart w:id="219" w:name="education-12"/>
    <w:p>
      <w:pPr>
        <w:pStyle w:val="Heading2"/>
      </w:pPr>
      <w:r>
        <w:t xml:space="preserve">13.3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693ec08-d510-47dc-8e9f-b875890d1f82" w:name="unnamed-chunk-28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693ec08-d510-47dc-8e9f-b875890d1f82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% - 67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4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3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6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% - 17.2%</w:t>
            </w:r>
          </w:p>
        </w:tc>
      </w:tr>
    </w:tbl>
    <w:bookmarkEnd w:id="219"/>
    <w:bookmarkStart w:id="222" w:name="livelihoods-12"/>
    <w:p>
      <w:pPr>
        <w:pStyle w:val="Heading2"/>
      </w:pPr>
      <w:r>
        <w:t xml:space="preserve">13.4</w:t>
      </w:r>
      <w:r>
        <w:t xml:space="preserve"> </w:t>
      </w:r>
      <w:r>
        <w:t xml:space="preserve">Livelihoods</w:t>
      </w:r>
    </w:p>
    <w:bookmarkStart w:id="220" w:name="Xd0e695fb5f607b659804ae0f7f1e83da9ec8956"/>
    <w:p>
      <w:pPr>
        <w:pStyle w:val="Heading3"/>
      </w:pPr>
      <w:r>
        <w:t xml:space="preserve">13.4.1</w:t>
      </w:r>
      <w:r>
        <w:t xml:space="preserve"> </w:t>
      </w:r>
      <w:r>
        <w:t xml:space="preserve">Economic activity in last 10 years (Q314)</w:t>
      </w:r>
    </w:p>
    <w:bookmarkEnd w:id="220"/>
    <w:bookmarkStart w:id="221" w:name="income-sources-q401-q402-12"/>
    <w:p>
      <w:pPr>
        <w:pStyle w:val="Heading3"/>
      </w:pPr>
      <w:r>
        <w:t xml:space="preserve">13.4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29e2e19-cb48-4c25-a96b-43d2ece6c93c" w:name="unnamed-chunk-28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29e2e19-cb48-4c25-a96b-43d2ece6c93c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,3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dc9c281-2b41-438b-ac0a-a45361946522" w:name="unnamed-chunk-28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dc9c281-2b41-438b-ac0a-a45361946522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3%</w:t>
                  </w:r>
                </w:p>
              </w:tc>
            </w:tr>
          </w:tbl>
          <w:p/>
        </w:tc>
      </w:tr>
    </w:tbl>
    <w:bookmarkEnd w:id="221"/>
    <w:bookmarkEnd w:id="222"/>
    <w:bookmarkStart w:id="223" w:name="food-security-12"/>
    <w:p>
      <w:pPr>
        <w:pStyle w:val="Heading2"/>
      </w:pPr>
      <w:r>
        <w:t xml:space="preserve">13.5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fc940c-33cf-4fb4-93ce-0d194a59f4e9" w:name="unnamed-chunk-2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fc940c-33cf-4fb4-93ce-0d194a59f4e9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 divided into moderate (3-5) and severe (6-8) insecurity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divided into moderate (2-3) and severe (4-6) hunger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5a107a24-9c1e-4742-87de-3041666e8286" w:name="unnamed-chunk-2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107a24-9c1e-4742-87de-3041666e8286"/>
      <w:r>
        <w:t xml:space="preserve">: </w:t>
      </w:r>
      <w:r>
        <w:t xml:space="preserve">Severe household hung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vere Household Hunger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/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 - 42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223"/>
    <w:bookmarkStart w:id="225" w:name="health-12"/>
    <w:p>
      <w:pPr>
        <w:pStyle w:val="Heading2"/>
      </w:pPr>
      <w:r>
        <w:t xml:space="preserve">13.6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1d54ac-6bd5-4941-92f6-dff2d74b1c91" w:name="unnamed-chunk-29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1d54ac-6bd5-4941-92f6-dff2d74b1c91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24" w:name="Xb46b999be6d46037e840af9e3c08b9746984daf"/>
    <w:p>
      <w:pPr>
        <w:pStyle w:val="Heading3"/>
      </w:pPr>
      <w:r>
        <w:t xml:space="preserve">13.6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4b06ef-a8a2-4561-af94-498e64e9c8bb" w:name="unnamed-chunk-30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4b06ef-a8a2-4561-af94-498e64e9c8bb"/>
      <w:r>
        <w:t xml:space="preserve">: </w:t>
      </w:r>
      <w:r>
        <w:t xml:space="preserve">Health clinic satisfaction by servic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% - 10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6% - 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1% - 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5% - 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 - 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 - 7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% - 4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3% - 5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 - 7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4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 - 4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 - 8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 - 4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 - 84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224"/>
    <w:bookmarkEnd w:id="225"/>
    <w:bookmarkEnd w:id="226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195" Target="media/rId195.png" /><Relationship Type="http://schemas.openxmlformats.org/officeDocument/2006/relationships/image" Id="rId198" Target="media/rId19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4T15:47:24Z</dcterms:created>
  <dcterms:modified xsi:type="dcterms:W3CDTF">2022-06-14T15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project">
    <vt:lpwstr/>
  </property>
  <property fmtid="{D5CDD505-2E9C-101B-9397-08002B2CF9AE}" pid="9" name="subtitle">
    <vt:lpwstr>Demographic profiles</vt:lpwstr>
  </property>
  <property fmtid="{D5CDD505-2E9C-101B-9397-08002B2CF9AE}" pid="10" name="tbl-cap-location">
    <vt:lpwstr>top</vt:lpwstr>
  </property>
  <property fmtid="{D5CDD505-2E9C-101B-9397-08002B2CF9AE}" pid="11" name="toc-title">
    <vt:lpwstr>Table of contents</vt:lpwstr>
  </property>
</Properties>
</file>